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อกเสียงคำควบกล้ำ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รนฃของครูทุกคนนะครับ วันนี้พบกันในรายวิชาภาษาไทยระดับชั้นประถมศึกษาปีที่ 6 กับครูปรเมษฐและคณิตาครับ วันนี้เรื่องที่จะนำมาสอนนักเรียน คือเรื่องอะไรครับนักเรียนที่เราจะเรียนกันนะคะ ก็คือเรื่องการอ่านออกเสียงคำควบกล้ำค่ะ</w:t>
      </w:r>
    </w:p>
    <w:p>
      <w:pPr>
        <w:pStyle w:val="BodyText"/>
      </w:pPr>
      <w:r>
        <w:t xml:space="preserve">(คุณครูปรเมษฐ) เรื่องราวจะเป็นอย่างไร เดี๋ยวไปศึกษาพร้อมกันเลยครับนักเรียนครับการออกเสียงคำควบกล้ำนะครับก่อนอื่นเรามารู้จุดประสงค์ในการเรียนชั่วโมงนี้ก่อนนะครับ เดี๋ยวครูคณิตาจะแจ้งจุดประสงค์กับหนู ๆ ทุกคน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เรื่องที่ 1 ค่ะ บอกลักษณะคำควบกล้ำได้ค่ะ ข้อที่ 2 อ่านเขียนแยกประเภท และแต่งประโยคจากคำควบกล้ำได้ค่ะ 3. ก็คือบอกความสำคัญของการออกเสียงคำควบกล้ำได้ถูกต้องค่ะนักเรียนจะต้องได้ทุกคนเมื่อเรียนคาบนี้สำเร็จแล้วนะ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วันนี้มีภาพให้กับนักเรียนปลายทางได้รับชม คุณครูคณิตาครับในภาพอะไรครับนี่</w:t>
      </w:r>
    </w:p>
    <w:p>
      <w:pPr>
        <w:pStyle w:val="BodyText"/>
      </w:pPr>
      <w:r>
        <w:t xml:space="preserve">(คุณครูคณิตา) ภาพอะไรคะนักเรียนนักเรียนเคยเห็นไหมคะ อ๋อ มันคือภาพของควายนั่นเองค่ะ</w:t>
      </w:r>
    </w:p>
    <w:p>
      <w:pPr>
        <w:pStyle w:val="BodyText"/>
      </w:pPr>
      <w:r>
        <w:t xml:space="preserve">(คุณครูปรเมษฐ) ความเต็ม ๆ เลยนะครับครูคณิตา</w:t>
      </w:r>
    </w:p>
    <w:p>
      <w:pPr>
        <w:pStyle w:val="BodyText"/>
      </w:pPr>
      <w:r>
        <w:t xml:space="preserve">(คุณครูคณิตา)ใช้แล้วค่ะ มีควายตั้ง 2 ตัวน่ะค่ะเชื่อไหมว่าควายที่นำมานำเสนอให้กับนักเรียนนี่ มีเพลงกำกับด้วย</w:t>
      </w:r>
    </w:p>
    <w:p>
      <w:pPr>
        <w:pStyle w:val="BodyText"/>
      </w:pPr>
      <w:r>
        <w:t xml:space="preserve">(คุณครูคณิตา) เพลงอะไรคะ</w:t>
      </w:r>
    </w:p>
    <w:p>
      <w:pPr>
        <w:pStyle w:val="BodyText"/>
      </w:pPr>
      <w:r>
        <w:t xml:space="preserve">(คุณครูปรเมษฐ) ไปดูกันเลยดีกว่าครับเพลงนี้ชื่อเพลงคำควบกล้ำ ให้ครูคณิตาคุณครูคณิตาอ่านแบบธรรมดาให้นักเรียนฟังก่อนนะครับ 1, 2, 3 อ่านพร้อม ๆ กับคุณครูเลยครับ</w:t>
      </w:r>
    </w:p>
    <w:p>
      <w:pPr>
        <w:pStyle w:val="BodyText"/>
      </w:pPr>
      <w:r>
        <w:t xml:space="preserve">(คุณครูคณิตา) นักเรียนปลายทางคะ อ่านพร้อมกันนะคะ ควายไล่ขวิดข้างขวาขวิดข้างขวา คว้าควายไป ควายขวางวิ่งวนขวักไขว่ กวัดแกว่งขวานไล่ล้มคว่ำขวางควายค่ะ</w:t>
      </w:r>
    </w:p>
    <w:p>
      <w:pPr>
        <w:pStyle w:val="BodyText"/>
      </w:pPr>
      <w:r>
        <w:t xml:space="preserve">(คุณครูปรเมษฐ) เก่งมากเลยนะครับทั้งนักเรียนแล้วก็คุณครู ออกเสียงไม่มีผิออกเสียงคำควบกล้ำจะต้องไม่ผิดแน่นอนเลยให้นักเรียนฟัง เดี๋ยวครูจะร้องให้ฟัง คุณครูคณิตาทำเครื่องประกอบจังหวะให้ด้วย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พร้อมหรือยัง</w:t>
      </w:r>
    </w:p>
    <w:p>
      <w:pPr>
        <w:pStyle w:val="BodyText"/>
      </w:pPr>
      <w:r>
        <w:t xml:space="preserve">(คุณครูคณิตา)ยังไม่พร้อมค่ะ ขออนุญาตไปหยิบ</w:t>
      </w:r>
    </w:p>
    <w:p>
      <w:pPr>
        <w:pStyle w:val="BodyText"/>
      </w:pPr>
      <w:r>
        <w:t xml:space="preserve">(คุณครูปรเมษฐ) อนุญาตครับ ไปหยิบเลยครับ</w:t>
      </w:r>
    </w:p>
    <w:p>
      <w:pPr>
        <w:pStyle w:val="BodyText"/>
      </w:pPr>
      <w:r>
        <w:t xml:space="preserve">(คุณครูคณิตา)พร้อมแล้วค่ะ</w:t>
      </w:r>
    </w:p>
    <w:p>
      <w:pPr>
        <w:pStyle w:val="BodyText"/>
      </w:pPr>
      <w:r>
        <w:t xml:space="preserve">(คุณครูปรเมษฐ) พร้อมนะครับ นักเรียนฟังครูก่อนแล้วเดี๋ยวตอนท้ายนี่เราจะร้องจริง ๆ นักเรียนจะได้ร้องได้นะครับพร้อม ควายไล่ขวิดข้างขวาไล่ขว้างควายไปไขว่ขวางวิ่งควายขวางวิ่งวนขวักไขว่ล้มคว่ำขวางควาย เอาแค่นี้พอ เดี๋ยวมีตอนท้ายครูได้ร้องให้ฟังแล้วคุณครูคณิตาได้อ่านให้ฟัเป็นเพลงคำควบกล้ำ มีเนื้อมากมาย เดี๋ยวเราไปศึกษาต่อนะครับเรามาดูนะครับ นักเรียนรู้หรือไม่ว่าคำเมื่อสักครู่ที่นักเรียนอ่านนี่ เขาเรียกคำชนิดใด ให้นักเรียนตอบคำถามกับคุณครูปลายทางได้เลยครับ 1 2 3หมดเวลาครับ คุณครูคณิตาครับ</w:t>
      </w:r>
    </w:p>
    <w:p>
      <w:pPr>
        <w:pStyle w:val="BodyText"/>
      </w:pPr>
      <w:r>
        <w:t xml:space="preserve">(คุณครูคณิตา) ค่ะคำควบกล้ำค่ะ</w:t>
      </w:r>
    </w:p>
    <w:p>
      <w:pPr>
        <w:pStyle w:val="BodyText"/>
      </w:pPr>
      <w:r>
        <w:t xml:space="preserve">(คุณครูปรเมษฐ) ต่อไปถ้าคำที่ว่านั้นเป็นคำควบกล้ำ และเป็นคำควบกล้ำประเภทใดตอบคำถามกับคุณครู 1 2 3ครูคณิตาเฉลย</w:t>
      </w:r>
    </w:p>
    <w:p>
      <w:pPr>
        <w:pStyle w:val="BodyText"/>
      </w:pPr>
      <w:r>
        <w:t xml:space="preserve">(คุณครูคณิตา) เป็นคำควบกล้ำแท้ค่ะ</w:t>
      </w:r>
    </w:p>
    <w:p>
      <w:pPr>
        <w:pStyle w:val="BodyText"/>
      </w:pPr>
      <w:r>
        <w:t xml:space="preserve">(คุณครูปรเมษฐ) เป็นคำควบกล้ำแท้ คำว่า</w:t>
      </w:r>
      <w:r>
        <w:t xml:space="preserve"> </w:t>
      </w:r>
      <w:r>
        <w:t xml:space="preserve">“</w:t>
      </w:r>
      <w:r>
        <w:t xml:space="preserve">ควาย, ขวิด</w:t>
      </w:r>
      <w:r>
        <w:t xml:space="preserve">”</w:t>
      </w:r>
      <w:r>
        <w:t xml:space="preserve"> </w:t>
      </w:r>
      <w:r>
        <w:t xml:space="preserve">นี่แต่เรายังไม่รู้หลักการ เดี๋ยวเราไปศึกษากันครับ</w:t>
      </w:r>
    </w:p>
    <w:p>
      <w:pPr>
        <w:pStyle w:val="BodyText"/>
      </w:pPr>
      <w:r>
        <w:t xml:space="preserve">(คุณครูคณิตา) ค่ะค่ะ เมื่อกี้นะคะ ก็จะเข้ากัน เขาถามว่าคำควบกล้ำมีกี่ประเภท</w:t>
      </w:r>
    </w:p>
    <w:p>
      <w:pPr>
        <w:pStyle w:val="BodyText"/>
      </w:pPr>
      <w:r>
        <w:t xml:space="preserve">(คุณครูปรเมษฐ) อันนี้ครูตอบให้เลยก็ได้ ครูคณิตาบอกว่ามีคำควบกล้ำแท้อีกประเภทหนึ่งครูให้นักเรียนตอบ</w:t>
      </w:r>
    </w:p>
    <w:p>
      <w:pPr>
        <w:pStyle w:val="BodyText"/>
      </w:pPr>
      <w:r>
        <w:t xml:space="preserve">(คุณครูคณิตา)มีอะไรคะนักเรียน</w:t>
      </w:r>
    </w:p>
    <w:p>
      <w:pPr>
        <w:pStyle w:val="BodyText"/>
      </w:pPr>
      <w:r>
        <w:t xml:space="preserve">(คุณครูปรเมษฐ) ตอบเองครับ</w:t>
      </w:r>
    </w:p>
    <w:p>
      <w:pPr>
        <w:pStyle w:val="BodyText"/>
      </w:pPr>
      <w:r>
        <w:t xml:space="preserve">(คุณครูคณิตา) เฉลยให้นักเรียนดีกว่าค่ะ</w:t>
      </w:r>
    </w:p>
    <w:p>
      <w:pPr>
        <w:pStyle w:val="BodyText"/>
      </w:pPr>
      <w:r>
        <w:t xml:space="preserve">(คุณครูปรเมษฐ)คำควบกล้ำมี 2 ประเภท 1. คือคำควบกล้ำแท้</w:t>
      </w:r>
    </w:p>
    <w:p>
      <w:pPr>
        <w:pStyle w:val="BodyText"/>
      </w:pPr>
      <w:r>
        <w:t xml:space="preserve">(คุณครูคณิตา) คำควบกล้ำแท้ค่ะ</w:t>
      </w:r>
    </w:p>
    <w:p>
      <w:pPr>
        <w:pStyle w:val="BodyText"/>
      </w:pPr>
      <w:r>
        <w:t xml:space="preserve">(คุณครูปรเมษฐ) 2.นะครับ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นักเรียนคิดว่าการอ่านคำควบกล้ำให้ถูกต้องมีความสำคัญหรือไม่ ให้นักเรียนไตร่ตรองแล้วก็ตอบคำถามกับครูไดเลยครับนะครับ ให้เวลา 5 วินาทีนับในใจคุณครูคณิตาครับช่วยนักเรียนหน่อย มีความสำคัญหรือไม่ครับการอ่านคำควบกล้ำให้ถูกต้องครับ</w:t>
      </w:r>
    </w:p>
    <w:p>
      <w:pPr>
        <w:pStyle w:val="BodyText"/>
      </w:pPr>
      <w:r>
        <w:t xml:space="preserve">(คุณครูคณิตา) นักเรียรนในสำหรับตัวของครู คุณครูคิดว่ามีความสำคัญค่ะเพราะว่าหากเราอ่านหรือเขียนคำควบกล้ำไม่ถูกต้อง ก็จะทำให้คำเหล่านั้นนี่มีความหมายที่ผิดเพี้ยนไปนั่นเองค่ะ หรือมีสาสน์หรืออาจจะทำให้สารที่เราต้องการจะสื่อสารไปยังผู้อื่นนี่ผิดความหมาย หรือว่าทำให้เกิดความเข้าใจคาดเคลื่อนค่ะ</w:t>
      </w:r>
    </w:p>
    <w:p>
      <w:pPr>
        <w:pStyle w:val="BodyText"/>
      </w:pPr>
      <w:r>
        <w:t xml:space="preserve">(คุณครูปรเมษฐ) ใช่แล้วครับครูคณิตานักเรียนก็คิดเช่นเดียวกันได้ค่ะ</w:t>
      </w:r>
    </w:p>
    <w:p>
      <w:pPr>
        <w:pStyle w:val="BodyText"/>
      </w:pPr>
      <w:r>
        <w:t xml:space="preserve">(คุณครูปรเมษฐ) การใช้คำควบกล้ำอาจจะจำเป็นจะต้องอ่านเขียนและพูดให้ถูกต้องการสื่อสารก็จะตรงตามต้องการได้คุณครูคณิตาเห็นด้วที่คุณครูได้บอกไปนะคะ ว่าการอ่านออกเสียงนี่การอ่านแล้วก็การเขียนนี่มันจะต้องสัมพันธ์กัน มิฉะนั่นนี่ จะทำให้ความหมายผิดเพี้ยนไปนักเรียนก็ต้องจำไว้นะครับ เพื่อใช้ในการเรียนเรียนการศึกษานะครับ เรื่องคำควบกล้ำ ไปต่อกันดีกว่าครับนักเรียนเดี๋ยวเราให้มาฝึกอ่านคำกัน เดี๋ยวคุณครูคณิตาจะเป็นผู้สอนให้นักเรียนอ่านทีละครับ เราต้องอ่านให้ได้ก่อน1 2 3</w:t>
      </w:r>
    </w:p>
    <w:p>
      <w:pPr>
        <w:pStyle w:val="BodyText"/>
      </w:pPr>
      <w:r>
        <w:t xml:space="preserve">(คุณครูคณิตา) แกว่งไกวคำที่ 2 ค่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คำที่ 3 คำว่า</w:t>
      </w:r>
      <w:r>
        <w:t xml:space="preserve"> </w:t>
      </w:r>
      <w:r>
        <w:t xml:space="preserve">“</w:t>
      </w:r>
      <w:r>
        <w:t xml:space="preserve">ขรุขระ</w:t>
      </w:r>
      <w:r>
        <w:t xml:space="preserve">”</w:t>
      </w:r>
      <w:r>
        <w:t xml:space="preserve">ขรุขระ คำที่ 4. ค่ะ คือคำว่า</w:t>
      </w:r>
      <w:r>
        <w:t xml:space="preserve"> </w:t>
      </w:r>
      <w:r>
        <w:t xml:space="preserve">“</w:t>
      </w:r>
      <w:r>
        <w:t xml:space="preserve">แทรก</w:t>
      </w:r>
      <w:r>
        <w:t xml:space="preserve">”</w:t>
      </w:r>
      <w:r>
        <w:t xml:space="preserve">แสร้ง คำที่ 5 ค่ะ คือคำว่า</w:t>
      </w:r>
      <w:r>
        <w:t xml:space="preserve">“</w:t>
      </w:r>
      <w:r>
        <w:t xml:space="preserve">จริง</w:t>
      </w:r>
      <w:r>
        <w:t xml:space="preserve">”</w:t>
      </w:r>
      <w:r>
        <w:t xml:space="preserve"> </w:t>
      </w:r>
      <w:r>
        <w:t xml:space="preserve">คำที่ 6 ค่ะคือคำว่า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  <w:r>
        <w:t xml:space="preserve">แล้วก็คำที่ 7 ค่ะ คำ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  <w:r>
        <w:t xml:space="preserve">ครูปรเมษฐ</w:t>
      </w:r>
    </w:p>
    <w:p>
      <w:pPr>
        <w:pStyle w:val="BodyText"/>
      </w:pPr>
      <w:r>
        <w:t xml:space="preserve">(คุณครูปรเมษฐ) มีครับ</w:t>
      </w:r>
    </w:p>
    <w:p>
      <w:pPr>
        <w:pStyle w:val="BodyText"/>
      </w:pPr>
      <w:r>
        <w:t xml:space="preserve">(คุณครูคณิตา) คำว่าอะไรคะ</w:t>
      </w:r>
    </w:p>
    <w:p>
      <w:pPr>
        <w:pStyle w:val="BodyText"/>
      </w:pPr>
      <w:r>
        <w:t xml:space="preserve">(คุณครูปรเมษฐ)ครับ ยังไม่หมดครับครูคณิตา</w:t>
      </w:r>
    </w:p>
    <w:p>
      <w:pPr>
        <w:pStyle w:val="BodyText"/>
      </w:pPr>
      <w:r>
        <w:t xml:space="preserve">(คุณครูคณิตา) ยังไม่หมดเลยนะคะ นักเรียนคะ อ่านพร้อมกันค่ะคำว่าอะไรคะ กลับกลายต่อมาคำว่า</w:t>
      </w:r>
      <w:r>
        <w:t xml:space="preserve"> </w:t>
      </w:r>
      <w:r>
        <w:t xml:space="preserve">“</w:t>
      </w:r>
      <w:r>
        <w:t xml:space="preserve">สร้าง</w:t>
      </w:r>
      <w:r>
        <w:t xml:space="preserve">”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กรงกริ่ง</w:t>
      </w:r>
      <w:r>
        <w:t xml:space="preserve">”</w:t>
      </w:r>
    </w:p>
    <w:p>
      <w:pPr>
        <w:pStyle w:val="BodyText"/>
      </w:pPr>
      <w:r>
        <w:t xml:space="preserve">(คุณครูปรเมษฐ) คำนี้นี่เขียนได้ 2 แบบครูคณิตา อาจจะเอาคำว่า</w:t>
      </w:r>
      <w:r>
        <w:t xml:space="preserve"> </w:t>
      </w:r>
      <w:r>
        <w:t xml:space="preserve">“</w:t>
      </w:r>
      <w:r>
        <w:t xml:space="preserve">กริ่ง</w:t>
      </w:r>
      <w:r>
        <w:t xml:space="preserve">”</w:t>
      </w:r>
      <w:r>
        <w:t xml:space="preserve"> </w:t>
      </w:r>
      <w:r>
        <w:t xml:space="preserve">ไว้ข้างหน้าต่อไปครับสุดท้าย</w:t>
      </w:r>
    </w:p>
    <w:p>
      <w:pPr>
        <w:pStyle w:val="BodyText"/>
      </w:pPr>
      <w:r>
        <w:t xml:space="preserve">(คุณครูคณิตา) คำสุดท้ายนักเรียนลองอ่านดูสิคะ</w:t>
      </w:r>
    </w:p>
    <w:p>
      <w:pPr>
        <w:pStyle w:val="BodyText"/>
      </w:pPr>
      <w:r>
        <w:t xml:space="preserve">(คุณครูปรเมษฐ)คำนี้นี่อ่านผิดเยอะมากเลยนะครับ</w:t>
      </w:r>
    </w:p>
    <w:p>
      <w:pPr>
        <w:pStyle w:val="BodyText"/>
      </w:pPr>
      <w:r>
        <w:t xml:space="preserve">(คุณครูปรเมษฐ) ใช่ครับคุณครูคณิตาออกเสียงชัด ๆ ให้นักเรียนฟังครับ 1 2 3</w:t>
      </w:r>
    </w:p>
    <w:p>
      <w:pPr>
        <w:pStyle w:val="BodyText"/>
      </w:pPr>
      <w:r>
        <w:t xml:space="preserve">(คุณครูคณิตา) คำนี้นะคะ ออกเสียงว่าขนขวาครับ</w:t>
      </w:r>
    </w:p>
    <w:p>
      <w:pPr>
        <w:pStyle w:val="BodyText"/>
      </w:pPr>
      <w:r>
        <w:t xml:space="preserve">(คุณครูคณิตา) ขนขวาย</w:t>
      </w:r>
    </w:p>
    <w:p>
      <w:pPr>
        <w:pStyle w:val="BodyText"/>
      </w:pPr>
      <w:r>
        <w:t xml:space="preserve">(คุณครูปรเมษฐ) จำไว้นะครับนี่คือการอ่านที่ถูกต้อง นักเรียนจะต้องอ่านให้ถูกนะครับให้นักเรียนทำ ลองจำแนกคำเมื่อสักครู่นี้ตามความเข้าใจ เดี๋ยวครูย้อนไปหน้าเดิมก่อนนะครให้นักเรียนได้จำแนกคำนะครับคุณครูคณิตาทำให้เป็นหน้าเดิมให้ทำลงในสมุด โดยการเขียนตามให้ทำลงในสมุดนะครับนักเรียนทำลงในสมุดภาษาไทยนะครับ</w:t>
      </w:r>
    </w:p>
    <w:p>
      <w:pPr>
        <w:pStyle w:val="BodyText"/>
      </w:pPr>
      <w:r>
        <w:t xml:space="preserve">[เสียงดนตรี]หมดเวลาหรือยัง หมดแล้วนะครับ เดี๋ยวไปเฉลยกันเลยดีกว่านะครับ จำแนกดังนี้ เดี๋ยวให้นักเรียนอ่านครับ คำที่ 1 แกว่งไกวค่ะ ขรุขระ</w:t>
      </w:r>
    </w:p>
    <w:p>
      <w:pPr>
        <w:pStyle w:val="BodyText"/>
      </w:pPr>
      <w:r>
        <w:t xml:space="preserve">(คุณครูปรเมษฐ) คำที่ 3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</w:p>
    <w:p>
      <w:pPr>
        <w:pStyle w:val="BodyText"/>
      </w:pPr>
      <w:r>
        <w:t xml:space="preserve">(คุณครูคณิตา) คำที่ 4 ค่ะ คลางแคลง</w:t>
      </w:r>
    </w:p>
    <w:p>
      <w:pPr>
        <w:pStyle w:val="BodyText"/>
      </w:pPr>
      <w:r>
        <w:t xml:space="preserve">(คุณครูปรเมษฐ) กลับกลาย อันนี้ครูแบ่งไว้นะครับยังไม่รู้ว่าเป็นคำอะไร ประเภทไหนนะครับเกรงกริ่ง ขวนขวายหมดหรือยัง ของนักเรียนแบ่งเหมือนครูหรือเปล่า ไปดูกันคำเหล่านี้เป็นคำ ควบกล้ำแท้ค่ะแท้ค่ะ</w:t>
      </w:r>
    </w:p>
    <w:p>
      <w:pPr>
        <w:pStyle w:val="BodyText"/>
      </w:pPr>
      <w:r>
        <w:t xml:space="preserve">(คุณครูปรเมษฐ) นักเรียนแบ่งเหมือนครูหรือไม่ถ้าแบ่งเหมือนครูถูกต้องนะครับ แสดงว่าเป็นคำควบกล้ำไม่แท้นั่นเองนะค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สร้ง</w:t>
      </w:r>
      <w:r>
        <w:t xml:space="preserve">”</w:t>
      </w:r>
      <w:r>
        <w:t xml:space="preserve">เศร้า สร้าง ค่ะ</w:t>
      </w:r>
    </w:p>
    <w:p>
      <w:pPr>
        <w:pStyle w:val="BodyText"/>
      </w:pPr>
      <w:r>
        <w:t xml:space="preserve">(คุณครูคณิตาเป็นคำควบกล้ำไม่แท้ครับ</w:t>
      </w:r>
    </w:p>
    <w:p>
      <w:pPr>
        <w:pStyle w:val="BodyText"/>
      </w:pPr>
      <w:r>
        <w:t xml:space="preserve">(คุณครูคณิตา) ค่ะนักเรียนคนใดนะคะ ที่… ขอย้อนกลับไปนิดหนึ่งนะคะ ครูปรเมษฐ นักเรียนคนใดที่แบ่งไม่ถูกประเภทนะคะเพิ่มเติมลงไปได้นะคะ ก็ถือว่าเป็นการสร้างองค์ความรู้ในแบบหนึ่ง นี่ถือว่าในด้านการใฝ่เรียนรู้ค่ะ</w:t>
      </w:r>
    </w:p>
    <w:p>
      <w:pPr>
        <w:pStyle w:val="BodyText"/>
      </w:pPr>
      <w:r>
        <w:t xml:space="preserve">(คุณครูปรเมษฐ) เก่งมากครับต่อไป ครูมีใบตวามรู้ให้นักเรียนได้ศึกษากัน ใบความรู้นี้มีชื่อว่าใบความรู้เรื่องคำควบกล้ำแบ่งกลุ่มกันตามกระบวนการเดิมของนักเรียนเลยคือแก๊งโฟลใช่ไหมครันะครับ แล้วก็ให้ศึกษาใบความรู้ใช่ไหมครับ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นั้นมีองค์ความรู้เป็นของตัวเองนะครับ คุณครูคณิตาให้เวลาหนู ๆ เท่าไร</w:t>
      </w:r>
    </w:p>
    <w:p>
      <w:pPr>
        <w:pStyle w:val="BodyText"/>
      </w:pPr>
      <w:r>
        <w:t xml:space="preserve">(คุณครูคณิตา) คุณครูไม่ได้ให้น่ะสิคะครูปรเมษฐกระซิบคุณครูมาว่านักเรียนนี่มีประสิทธิภาพมาก ฉะนั้น เราจะให้เวลาเพียงแค่ 5 นาทีค่ะ ในการอ่านใบความรู้ค่ะ</w:t>
      </w:r>
    </w:p>
    <w:p>
      <w:pPr>
        <w:pStyle w:val="BodyText"/>
      </w:pPr>
      <w:r>
        <w:t xml:space="preserve">(คุณครูปรเมษฐ) เพราะฉะนั้นลงมือปฏิบัติได้ครับ</w:t>
      </w:r>
    </w:p>
    <w:p>
      <w:pPr>
        <w:pStyle w:val="BodyText"/>
      </w:pPr>
      <w:r>
        <w:t xml:space="preserve">(คุณครูปรเมษฐ) หมดเวลาในการศึกษาใบความรู้แล้วครับนักเรียน เรามาช่วยกันครูเชื่อว่าหนู ๆ นี่ สรุปองค์ความรู้เป็นของตัวเองแล้วแต่ครูกับครูแพรนี่ก็เตรียมความรู้ที่สนุกมาให้เช่นเดียวกันครับยิ่งขึ้นครับ ไปกันเลยดีกว่าคำควบกล้ำคือ คำที่มีพยัญชนะต้น 2 ตัวเรียงกัน ออกเสียงกลืนกัน พยัญชนะตัวหลังคือตัวตัว ร ตัว ล และตัว วครับ มี 3 ตัวนี้ไปดูชนิดของคำควบกล้ำ เดี๋ยวครูคณิตาเล่าให้ฟังครับ</w:t>
      </w:r>
    </w:p>
    <w:p>
      <w:pPr>
        <w:pStyle w:val="BodyText"/>
      </w:pPr>
      <w:r>
        <w:t xml:space="preserve">(คุณครูคณิตา)นะคะ ชนิดของคำตวบกล้ำนะคะ เมื่อกี้ครูก็ได้บอกไปแล้วนะคะ ว่ามีอยู่ 2 ชนิดด้วยกันค่ะ ก็คือชนิดแรก คือ คำควบกล้ำแท้และชนิดที่ 2 นะคะ ก็คือคำควบกล้ำไม่แท้นั่นเองค่ะ</w:t>
      </w:r>
    </w:p>
    <w:p>
      <w:pPr>
        <w:pStyle w:val="BodyText"/>
      </w:pPr>
      <w:r>
        <w:t xml:space="preserve">(คุณครูปรเมษฐ) ครับ คำควบกล้ำไม่แท้คืออะไรไปดูกันนะคะ คือ อักษรควบที่ออกเสียงพยัญชนะ 2 ตัวควบกล้ำกันอักษรควบที่ออกเสียงพยัญชนะ 2 ตัวเดี๋ยวไปดูว่ามีอะไร อย่างไหนบ้างนะครับคำควบกล้ำแท้ พยัญชนะตัวหน้าได้แก่ ตัว ก, ข,ค, ต, ป, พ</w:t>
      </w:r>
    </w:p>
    <w:p>
      <w:pPr>
        <w:pStyle w:val="BodyText"/>
      </w:pPr>
      <w:r>
        <w:t xml:space="preserve">(คุณครูปรเมษฐ) นักเรียนจำไว้นะครับ มีพยัญชนะทั้งหมด 6 ตัวนักเรียนเป็นคำควบกล้ำ เอาไปควบกับตัว รเช่น คำ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ป็นต้น</w:t>
      </w:r>
    </w:p>
    <w:p>
      <w:pPr>
        <w:pStyle w:val="BodyText"/>
      </w:pPr>
      <w:r>
        <w:t xml:space="preserve">(คุณครูปรเมษฐ) เป็นต้นอ่านอีก 1 เที่ยวครับ พร้อกับครูครับ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ก่งมากครับนักเรียนนี่คือการอ่านออกเสียงตามที่คุณครูแพรได้อ่านให้หนู ๆ ได้ฟังหนู ๆ ต้องอ่านให้ถูกนะครับ ตัว ร. เรือ ต้องกระดกลิ้นชัดเจนครับ ควบกล้ำแท้อีก 1 ประเภทตัวเดิมเลยครับ ก, ข, ค,ป, ผ, พ นะครับ ควบกับตัว ร. เช่นคำว่า</w:t>
      </w:r>
      <w:r>
        <w:t xml:space="preserve"> </w:t>
      </w:r>
      <w:r>
        <w:t xml:space="preserve">“</w:t>
      </w:r>
      <w:r>
        <w:t xml:space="preserve">กลับ</w:t>
      </w:r>
      <w:r>
        <w:t xml:space="preserve">”</w:t>
      </w:r>
      <w:r>
        <w:t xml:space="preserve"> </w:t>
      </w:r>
      <w:r>
        <w:t xml:space="preserve">ไปพร้อม ๆ กันนะครับเขลา คล่องปลา, เผลอ, เพลงนะครับ อีก 1 เที่ยวครับ ครูคณิตาอ่านพร้อม ๆ กันนะครับ กลับ, เขลา,คล่อง ปลา เผลอ เพลงสังเกตว่าการอ่านออกเสียงเหมือนกันไหมครับนักเรียนครับไม่เหมือนนะ ของครูคณิตาเป็นตัว ร จะต้องกระดกลิ้นชัดเจน ถ้าเป็นตัว ล. ลิง นะครับก็จะกระดกกึ่งเดียวนะครับ แต่ก็ต้องออกเสียงให้ชัดเจนเช่นเดียวกัน ต่อไปครับคุณครูคณิตา</w:t>
      </w:r>
    </w:p>
    <w:p>
      <w:pPr>
        <w:pStyle w:val="BodyText"/>
      </w:pPr>
      <w:r>
        <w:t xml:space="preserve">(คุณครูคณิตา) ค่ะ ต่อมานะคะ เรามาดูนะคะ พยัญชนะตัวหน้านะคะได้แก่ตัว ก, ข, คค. ควาย ควบกับตัว ว. แหวนคำควบกล้ำแบบแท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ราวนี้เรามาดูตัวอย่างกันดีกว่าค่ะ คำแรกนะคะ คือ คำว่ากวัดแกว่ง, ขวักไขว่,เคว้งคว้าง</w:t>
      </w:r>
    </w:p>
    <w:p>
      <w:pPr>
        <w:pStyle w:val="BodyText"/>
      </w:pPr>
      <w:r>
        <w:t xml:space="preserve">(คุณครูคณิตา) อีก 1 เที่ยวนะคะ คำว่า</w:t>
      </w:r>
      <w:r>
        <w:t xml:space="preserve"> </w:t>
      </w:r>
      <w:r>
        <w:t xml:space="preserve">“</w:t>
      </w:r>
      <w:r>
        <w:t xml:space="preserve">กวัดแกว่ง</w:t>
      </w:r>
      <w:r>
        <w:t xml:space="preserve">”</w:t>
      </w:r>
      <w:r>
        <w:t xml:space="preserve">ขวักไขว่, เขว้งคว้าง ค่ะ</w:t>
      </w:r>
    </w:p>
    <w:p>
      <w:pPr>
        <w:pStyle w:val="BodyText"/>
      </w:pPr>
      <w:r>
        <w:t xml:space="preserve">(คุณครูปรเมษฐ) เก่งมากครับนักเรียน อ่านออกเสียงได้ถูกต้องต่อไปนะครับ ตัว ร.ตัว ล แล้วก็ตัว ว เป็นคำควบกล้ำแท้นักเรียนได้เห็นตัวอย่างแล้วนะคะ ต่อไปเป็นคำควบกล้ำไม่แท้นะครับ ไปดูกัน</w:t>
      </w:r>
    </w:p>
    <w:p>
      <w:pPr>
        <w:pStyle w:val="BodyText"/>
      </w:pPr>
      <w:r>
        <w:t xml:space="preserve">(คุณครูคณิตา) เรามาดูกันเลยนะคะคำควบกล้ำไม่แท้ค่ะ คือมีคำไหนบ้างคะ</w:t>
      </w:r>
    </w:p>
    <w:p>
      <w:pPr>
        <w:pStyle w:val="BodyText"/>
      </w:pPr>
      <w:r>
        <w:t xml:space="preserve">(คุณครูปรเมษฐ) คือคำที่มีพยัญชนะ 2 ตัวเรียงกันนักเรียนช่วยครูอ่านด้วยนะครับ พยัญชนะตัวหลังเป็น ร. อ่านออกเสียงพยัญชนะตัวหน้าตัวเดียวหรืออกเสียงเป็นอื่น ไปดูกันเลยดีกว่าคำควบกล้ำไม่แท้ประเภทนี้นะครับ พยัญชนะตัวหน้าตัว จ, ซ, ศ. ศาลา,ส. เสือ ควบกับ ร. จะออกเสียงพยัญชนะตัวหน้า คือ 4 ตัวนี้ตัว ร กล้ำ เป็นอย่างไรนักเรียนไปดูตัวอย่างพร้อม ๆ กันเลยนะครับคำควบกล้ำที่ครูกำหนดมาให้ใช้ตัว จ. จาน ควบกับตัว ร. เรือ</w:t>
      </w:r>
    </w:p>
    <w:p>
      <w:pPr>
        <w:pStyle w:val="BodyText"/>
      </w:pPr>
      <w:r>
        <w:t xml:space="preserve">(คุณครูคณิตา) จริง ออกเสียงเป็นจิง นักเรียนห้ามออกเสียงเป็นอะไรคะครูปรเมษฐ</w:t>
      </w:r>
    </w:p>
    <w:p>
      <w:pPr>
        <w:pStyle w:val="BodyText"/>
      </w:pPr>
      <w:r>
        <w:t xml:space="preserve">(คุณครูปรเมษฐ) จริงออกเสียงกระดกลิ้นทันที ไม่จริงนะครับควบกล้ำไม่แท้ ออกเสียงว่า</w:t>
      </w:r>
      <w:r>
        <w:t xml:space="preserve"> </w:t>
      </w:r>
      <w:r>
        <w:t xml:space="preserve">“</w:t>
      </w:r>
      <w:r>
        <w:t xml:space="preserve">จิง</w:t>
      </w:r>
      <w:r>
        <w:t xml:space="preserve">”</w:t>
      </w:r>
      <w:r>
        <w:t xml:space="preserve"> </w:t>
      </w:r>
      <w:r>
        <w:t xml:space="preserve">เฉย ๆต่อไป ซร ครับ</w:t>
      </w:r>
    </w:p>
    <w:p>
      <w:pPr>
        <w:pStyle w:val="BodyText"/>
      </w:pPr>
      <w:r>
        <w:t xml:space="preserve">(คุณครูคณิตา) ไซร้</w:t>
      </w:r>
    </w:p>
    <w:p>
      <w:pPr>
        <w:pStyle w:val="BodyText"/>
      </w:pPr>
      <w:r>
        <w:t xml:space="preserve">(คุณครูปรเมษฐ) อ่านว่า</w:t>
      </w:r>
    </w:p>
    <w:p>
      <w:pPr>
        <w:pStyle w:val="BodyText"/>
      </w:pPr>
      <w:r>
        <w:t xml:space="preserve">(คุณครูคณิตา) ไซ้ นะครับศอรอ อ่านว่า</w:t>
      </w:r>
      <w:r>
        <w:t xml:space="preserve">“</w:t>
      </w:r>
      <w:r>
        <w:t xml:space="preserve">เศร้า</w:t>
      </w:r>
      <w:r>
        <w:t xml:space="preserve">”</w:t>
      </w:r>
    </w:p>
    <w:p>
      <w:pPr>
        <w:pStyle w:val="BodyText"/>
      </w:pPr>
      <w:r>
        <w:t xml:space="preserve">(คุณครูปรเมษฐ) อีกตัวหนึ่งครับ ศร เหมือนกัน</w:t>
      </w:r>
    </w:p>
    <w:p>
      <w:pPr>
        <w:pStyle w:val="BodyText"/>
      </w:pPr>
      <w:r>
        <w:t xml:space="preserve">(คุณครูคณิตา) สร อ่านว่า ส้อย ค่ะ</w:t>
      </w:r>
    </w:p>
    <w:p>
      <w:pPr>
        <w:pStyle w:val="BodyText"/>
      </w:pPr>
      <w:r>
        <w:t xml:space="preserve">(คุณครูปรเมษฐ) ไม่ได้ใส่ ร. เรือ ในการออกเสียงแม้แต่ตัวเดียวคำควบกล้ำไม่แท้นะครับ ดูตัวต่อมา</w:t>
      </w:r>
    </w:p>
    <w:p>
      <w:pPr>
        <w:pStyle w:val="BodyText"/>
      </w:pPr>
      <w:r>
        <w:t xml:space="preserve">(คุณครูปรเมษฐ) อีกประเภทหนึ่ง เป็นพยัญชนะตัวหน้าเป็นตัว ท ท. ทหารนะครับควบกับตัว ร. เรือ จะออกเสียงเป็น ซ นะซ ท ควบกับ ร ออกเสียงเป็น ซร ออกเสียงเป็น ซ เด็ก ๆ จำไว้นะครับไปดูตัวอย่างเลยครับครูคณิตา</w:t>
      </w:r>
    </w:p>
    <w:p>
      <w:pPr>
        <w:pStyle w:val="BodyText"/>
      </w:pPr>
      <w:r>
        <w:t xml:space="preserve">(คุณครูคณิตา) ค่ะ ทร นะคะ</w:t>
      </w:r>
    </w:p>
    <w:p>
      <w:pPr>
        <w:pStyle w:val="BodyText"/>
      </w:pPr>
      <w:r>
        <w:t xml:space="preserve">(คุณครูคณิตา) ไซ</w:t>
      </w:r>
    </w:p>
    <w:p>
      <w:pPr>
        <w:pStyle w:val="BodyText"/>
      </w:pPr>
      <w:r>
        <w:t xml:space="preserve">(คุณครูปรเมษฐ) ไม่ใช่ ไทร นะครับ ไซไทร ต่อมาค่ะ ทรัพย์</w:t>
      </w:r>
    </w:p>
    <w:p>
      <w:pPr>
        <w:pStyle w:val="BodyText"/>
      </w:pPr>
      <w:r>
        <w:t xml:space="preserve">(คุณครูปรเมษฐ) ทร เป็น ซคือการออกเสียง ต่อไป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อันนี้เป็นสิ่งที่นักเรียนชอบอีกแล้วนะครับ ครูมีใบงานให้นะครับคือให้นักเรียนสรุปเป็นแผนภาพความคิดเรื่อง คำควบกล้ำตามนี้เลยนะครับให้ใช้เป็นแผนภาพความคิดตรงนี้ แล้วเขียนอธิบายลงไป ครูคณิตาให้เวลาเท่าไรครับ</w:t>
      </w:r>
    </w:p>
    <w:p>
      <w:pPr>
        <w:pStyle w:val="BodyText"/>
      </w:pPr>
      <w:r>
        <w:t xml:space="preserve">(คุณครูคณิตา) ให้เวลาเท่าไรดีคะครูปรเมษฐดีคะ ครูปรเมษฐ 5 หรือ 10 นาทีดีคะ</w:t>
      </w:r>
    </w:p>
    <w:p>
      <w:pPr>
        <w:pStyle w:val="BodyText"/>
      </w:pPr>
      <w:r>
        <w:t xml:space="preserve">(คุณครูปรเมษฐ) ครูคิดว่านักเรียนเรามีความสามารถครับให้ 5 นาทีก็พอครับ ลงมือปฏิบัติ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การที่นักเรียนได้ลงมือทำกิจกรรมไปนะครับนักเรียนได้รับความรู้เรื่องความควบกล้ำอย่างไรบ้าง ให้นักเรียนตอบคำถามกับคุณครูเลยนะครับอันนี้ครูจะไม่ช่วยตอบ เพราะว่านักเรียนจะสังเคราะห์ความรู้ของนักเรียนและตอบคุณครูนะครับ ไปต่อกันดีกว่าครับ</w:t>
      </w:r>
    </w:p>
    <w:p>
      <w:pPr>
        <w:pStyle w:val="BodyText"/>
      </w:pPr>
      <w:r>
        <w:t xml:space="preserve">(คุณครูคณิตา) ต่อมานะคะ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ี๋ยวเราจะจำแนกคำควบกล้ำกันครับ นักเรียนจะได้ทำใบงานอันแสนสนุกกันอีกแล้วครับ</w:t>
      </w:r>
    </w:p>
    <w:p>
      <w:pPr>
        <w:pStyle w:val="BodyText"/>
      </w:pPr>
      <w:r>
        <w:t xml:space="preserve">(คุณครูคณิตา) ค่ะ กิจกรรมของนักเรียนปลายทางนะคะบทบาทของนักเรียนปลายทางมีดังนี้ค่ะ ข้อที่ 1 ค่ะให้นักเรียนจำแนกคำค่ะ แล้วจัดเป็นหมวดหมู่ตามประเภทคำควบกล้ำค่ะ นักเรียนจำได้ไหมคะ ประเภทของคำควบกล้ำมีกี่ประเภท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ำได้ไหมเอ่ย คำตอบค่ะมี 2 ประเภทนะคะ ก็คือคำควบกล้ำแท้และคำควบกล้ำไม่แท้ค่ะต่อมา 2. ค่ะ ให้นักเรียนนำเสนอผลงาเรียนค่ะ หรือจำนำเสนอในกลุ่มของตัวเองก็ได้ค่ะ</w:t>
      </w:r>
    </w:p>
    <w:p>
      <w:pPr>
        <w:pStyle w:val="BodyText"/>
      </w:pPr>
      <w:r>
        <w:t xml:space="preserve">(คุณครูปรเมษฐ) ส่วนคุณครูปลายทางก็ให้ดูแลนักเรียน แจกใบงานแล้วก็ชี้แจงให้นักเรียนเข้าใจ ให้นักเรียนปฏิบัติงานอย่างมีความสุจเราไปดูใบงานกันเลยดีกว่าครับ เด็ก ๆ ทุกคนครับอันนี้เป็นใบงานที่นักเรียนมีอยู่แล้วนะครับก็คือใบงาน เรื่อง ควบแท้หรือไม่แท้วานแนะนำ ชื่อใบงานนี่ เป็นเหมือนเป็นการเหมือนให้เพื่อนในกลุ่มช่วยกัน ช่วยกันทำใบงานให้นักเรียนจำแนกคำ แล้วจัดเป็นหมวดหมู่ตามประเภทของคำควบกล้ำและนำเสนอหน้าชั้นเรียน หรือในกลุ่มตัวเองก็ได้ครับ</w:t>
      </w:r>
    </w:p>
    <w:p>
      <w:pPr>
        <w:pStyle w:val="BodyText"/>
      </w:pPr>
      <w:r>
        <w:t xml:space="preserve">(คุณครูปรเมษฐ)ทำไปพร้อม ๆ กันกับนักเรียนเลยดีกว่าครับคุณครูคณิตาดีไหมครับ</w:t>
      </w:r>
    </w:p>
    <w:p>
      <w:pPr>
        <w:pStyle w:val="BodyText"/>
      </w:pPr>
      <w:r>
        <w:t xml:space="preserve">(คุณครูคณิตา) ดีไหมคะนักเรียน หรือนักเรียน</w:t>
      </w:r>
    </w:p>
    <w:p>
      <w:pPr>
        <w:pStyle w:val="BodyText"/>
      </w:pPr>
      <w:r>
        <w:t xml:space="preserve">(คุณครูปรเมษฐ) ช่วยกัน</w:t>
      </w:r>
    </w:p>
    <w:p>
      <w:pPr>
        <w:pStyle w:val="BodyText"/>
      </w:pPr>
      <w:r>
        <w:t xml:space="preserve">(คุณครูคณิตา) เสียงกระซิบบอกครูมาว่า</w:t>
      </w:r>
    </w:p>
    <w:p>
      <w:pPr>
        <w:pStyle w:val="BodyText"/>
      </w:pPr>
      <w:r>
        <w:t xml:space="preserve">(คุณครูปรเมษฐ) ให้ครูช่วย</w:t>
      </w:r>
    </w:p>
    <w:p>
      <w:pPr>
        <w:pStyle w:val="BodyText"/>
      </w:pPr>
      <w:r>
        <w:t xml:space="preserve">(คุณครูคณิตา) ทำไปพร้อม ๆ กันดีกว่าแล้วก็เดี๋ยวให้นักเรียนตอบว่าเป็นคำอะไร ใส่ใบงานของตัวเองได้เลยนะครับ ไปดูกันเลยครับ</w:t>
      </w:r>
    </w:p>
    <w:p>
      <w:pPr>
        <w:pStyle w:val="BodyText"/>
      </w:pPr>
      <w:r>
        <w:t xml:space="preserve">(คุณครูคณิตา)เรามาเริ่มกันเลยค่ะ เปรี้ยงปร้างมีในใบงานของนักเรียนนะครับ</w:t>
      </w:r>
    </w:p>
    <w:p>
      <w:pPr>
        <w:pStyle w:val="BodyText"/>
      </w:pPr>
      <w:r>
        <w:t xml:space="preserve">(คุณครูคณิตา) เก็บไว้ในใจนะคะ คิดว่าเป็นคำประเภทไหนเอ่ยกวัดแกว่ง</w:t>
      </w:r>
    </w:p>
    <w:p>
      <w:pPr>
        <w:pStyle w:val="BodyText"/>
      </w:pPr>
      <w:r>
        <w:t xml:space="preserve">(คุณครูปรเมษฐ) ตรงกันไหม ถ้าแยกประเภทนี่ ถ้าเกิดตรงกับของครูนี่ มีโอกาสถูกต้คลอเคลีย</w:t>
      </w:r>
    </w:p>
    <w:p>
      <w:pPr>
        <w:pStyle w:val="BodyText"/>
      </w:pPr>
      <w:r>
        <w:t xml:space="preserve">(คุณครูคณิตา)ไขว้เขว</w:t>
      </w:r>
    </w:p>
    <w:p>
      <w:pPr>
        <w:pStyle w:val="BodyText"/>
      </w:pPr>
      <w:r>
        <w:t xml:space="preserve">(คุณครูปรเมษฐ) ต่อไปครับหมดหรือยังครูคณิตา</w:t>
      </w:r>
    </w:p>
    <w:p>
      <w:pPr>
        <w:pStyle w:val="BodyText"/>
      </w:pPr>
      <w:r>
        <w:t xml:space="preserve">(คุณครูคณิตา) หมดแล้วค่ะนักเรียนคิดว่าคำเหล่านี้อยู่ในประเภทไหนเอ่ย</w:t>
      </w:r>
    </w:p>
    <w:p>
      <w:pPr>
        <w:pStyle w:val="BodyText"/>
      </w:pPr>
      <w:r>
        <w:t xml:space="preserve">(คุณครูปรเมษฐ) 1 2 3 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คำควบแท้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น่าจะถูกเป็นส่วนใหญ่นะครับ ถ้าผิดก็แก้ไขนะครับ ผิดก็แก้ไข ผิดก็แก้ไขได้เลยนะครับค่ะ เรามาดูกันดีกว่า</w:t>
      </w:r>
    </w:p>
    <w:p>
      <w:pPr>
        <w:pStyle w:val="BodyText"/>
      </w:pPr>
      <w:r>
        <w:t xml:space="preserve">(คุณครูปรเมษฐ) มีคำจากใบงานนักเรียนเช่นเดียวกัน</w:t>
      </w:r>
    </w:p>
    <w:p>
      <w:pPr>
        <w:pStyle w:val="BodyText"/>
      </w:pPr>
      <w:r>
        <w:t xml:space="preserve">(คุณครูคณิตา) สร้างเสริม, เศร้าสร้อย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บวงสรวงจริงจัง สระน้ำ</w:t>
      </w:r>
    </w:p>
    <w:p>
      <w:pPr>
        <w:pStyle w:val="BodyText"/>
      </w:pPr>
      <w:r>
        <w:t xml:space="preserve">(คุณครูปรเมษฐ) หมดหรือยังครับเป็นคำ ครูคณิตาเฉลยผิดไปนะครับ</w:t>
      </w:r>
    </w:p>
    <w:p>
      <w:pPr>
        <w:pStyle w:val="BodyText"/>
      </w:pPr>
      <w:r>
        <w:t xml:space="preserve">(คุณครูคณิตา)มือครูลั่นไปค่ะนักเรียน ถือว่าเป็นผลพลอยได้ แล้วกันนะคะ เป็นคำควบไม่แท้ค่ะ</w:t>
      </w:r>
    </w:p>
    <w:p>
      <w:pPr>
        <w:pStyle w:val="BodyText"/>
      </w:pPr>
      <w:r>
        <w:t xml:space="preserve">(คุณครูปรเมษฐ) แบบนี้ไม่ต้องออกเสียง</w:t>
      </w:r>
    </w:p>
    <w:p>
      <w:pPr>
        <w:pStyle w:val="BodyText"/>
      </w:pPr>
      <w:r>
        <w:t xml:space="preserve">(คุณครูคณิตา)ตัว ร นั่นเอง แหมเป็นผลพลอยได้ของนักเรียนจริง ๆส่วนที่เหลือนั้นก็ต้องเป็นคำ…</w:t>
      </w:r>
    </w:p>
    <w:p>
      <w:pPr>
        <w:pStyle w:val="BodyText"/>
      </w:pPr>
      <w:r>
        <w:t xml:space="preserve">(คุณครูคณิตา) คำอะไรเอ่ยเผื่อนักเรียนไม่รู้นะคะ เรามาทราบซึ้ง, พุทราอันนี้อ่านว่าอะไรคะอ่านว่าอะไรคะ</w:t>
      </w:r>
    </w:p>
    <w:p>
      <w:pPr>
        <w:pStyle w:val="BodyText"/>
      </w:pPr>
      <w:r>
        <w:t xml:space="preserve">(คุณครูปรเมษฐ) ลองออกเสียงกับคุณครูก่อน</w:t>
      </w:r>
    </w:p>
    <w:p>
      <w:pPr>
        <w:pStyle w:val="BodyText"/>
      </w:pPr>
      <w:r>
        <w:t xml:space="preserve">(คุณครูคณิตา) เทริดค่ะเเอาเป็นเศียรครอบหัว</w:t>
      </w:r>
    </w:p>
    <w:p>
      <w:pPr>
        <w:pStyle w:val="BodyText"/>
      </w:pPr>
      <w:r>
        <w:t xml:space="preserve">(คุณครูคณิตา) ใช่ค่ะคงไม่มีนักเรียนคนไหนอ่าน เทิด นะคะคงไม่มีนะคะ อ่านว่า เทริดต่อมา ฉะเชิง… ฉะเชิงอะไรคะ</w:t>
      </w:r>
    </w:p>
    <w:p>
      <w:pPr>
        <w:pStyle w:val="BodyText"/>
      </w:pPr>
      <w:r>
        <w:t xml:space="preserve">(คุณครูคณิตา) ฉะเชิงเทรา</w:t>
      </w:r>
    </w:p>
    <w:p>
      <w:pPr>
        <w:pStyle w:val="BodyText"/>
      </w:pPr>
      <w:r>
        <w:t xml:space="preserve">(คุณครูปรเมษฐ) ถ้านักเรียนที่อยู่จังหวัดนี้ตอบผิดนี่ไม่ได้เลยนะครับ เชื่อว่ามีนักเรียนที่เรียนกับเราอยู่จังหวัดฉะเฉิงเทราที่เรียนกับเราด้วย ห้ามตอบผิดนะ ต่อไปอินอะไรคะ อินทรีย์</w:t>
      </w:r>
    </w:p>
    <w:p>
      <w:pPr>
        <w:pStyle w:val="BodyText"/>
      </w:pPr>
      <w:r>
        <w:t xml:space="preserve">(คุณครูปรเมษฐ) แปลว่า ร่างกายนะครับ</w:t>
      </w:r>
    </w:p>
    <w:p>
      <w:pPr>
        <w:pStyle w:val="BodyText"/>
      </w:pPr>
      <w:r>
        <w:t xml:space="preserve">(คุณครูคณิตา) เฉลย ๆ</w:t>
      </w:r>
    </w:p>
    <w:p>
      <w:pPr>
        <w:pStyle w:val="BodyText"/>
      </w:pPr>
      <w:r>
        <w:t xml:space="preserve">(คุณครูปรเมษฐ) เป็นคำ</w:t>
      </w:r>
    </w:p>
    <w:p>
      <w:pPr>
        <w:pStyle w:val="BodyText"/>
      </w:pPr>
      <w:r>
        <w:t xml:space="preserve">(คุณครูคณิตา) เป็นคำควบไม่แท้นะคะ</w:t>
      </w:r>
    </w:p>
    <w:p>
      <w:pPr>
        <w:pStyle w:val="BodyText"/>
      </w:pPr>
      <w:r>
        <w:t xml:space="preserve">(คุณครูปรเมษฐ)ก็คือ ทร เป็นเสียง ซ</w:t>
      </w:r>
    </w:p>
    <w:p>
      <w:pPr>
        <w:pStyle w:val="BodyText"/>
      </w:pPr>
      <w:r>
        <w:t xml:space="preserve">(คุณครูปรเมษฐ)โอเคนะคะ นักเรียนครับ จากที่เรามาเฉลยกันนี่ นักเรียนคิดว่าคำที่ครูนำมาเฉลยทั้งหมดนี่ ถูกต้องทั้งหมดหรือไม่ ลองสังเกตดูสิว่ามีคำว่าอะไรใน 5 คำนี้ควบไม่แท้ ทร เป็น ซสิ ในใบงานของนักเรียนเช่นเดียวกันนะครับ ครูนำในใบงานของนักเรียนมาเลย คำว่าอะไรคะให้เวลาคิด 1 2 3 เฉลยครับครูคณิตา</w:t>
      </w:r>
    </w:p>
    <w:p>
      <w:pPr>
        <w:pStyle w:val="BodyText"/>
      </w:pPr>
      <w:r>
        <w:t xml:space="preserve">(คุณครูคณิตา)เฉลยนะคะ มีคำที่อยู่นะคะคำนั้น ก็คือตอบพร้อม ๆ กันเลยค่ะ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ราบซึ้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ราบซึ่งตัวนี้เขียนผิดนะครับ ครูใส่ไปเป็นตัวลวงให้นักเรียนนำมาตอบ ซึ่งไม่ถูกต้องนะครับคำนี้ที่เขียนถูกจริง ๆ จะต้องเขียนอย่างไรครับคุณครูคณิตา</w:t>
      </w:r>
    </w:p>
    <w:p>
      <w:pPr>
        <w:pStyle w:val="BodyText"/>
      </w:pPr>
      <w:r>
        <w:t xml:space="preserve">(คุณครูคณิตา) เป็น ซ. โซ่ ค่ะ</w:t>
      </w:r>
    </w:p>
    <w:p>
      <w:pPr>
        <w:pStyle w:val="BodyText"/>
      </w:pPr>
      <w:r>
        <w:t xml:space="preserve">(คุณครูปรเมษฐ) นักเรียนแก้ในใบงานของตัวเองได้เลยนะครับ</w:t>
      </w:r>
    </w:p>
    <w:p>
      <w:pPr>
        <w:pStyle w:val="BodyText"/>
      </w:pPr>
      <w:r>
        <w:t xml:space="preserve">(คุณครูคณิตา) ซาบซ้ง</w:t>
      </w:r>
    </w:p>
    <w:p>
      <w:pPr>
        <w:pStyle w:val="BodyText"/>
      </w:pPr>
      <w:r>
        <w:t xml:space="preserve">(คุณครูปรเมษฐ) ถูกต้องครับซาบซึ้งเขียนอย่างนี้นะครับ ไม่ใช่ ท-ร-า-บไม่ใช่นะครับ</w:t>
      </w:r>
    </w:p>
    <w:p>
      <w:pPr>
        <w:pStyle w:val="BodyText"/>
      </w:pPr>
      <w:r>
        <w:t xml:space="preserve">(คุณครูคณิตา) ค่ะ แล้วมันอยู่ในควบไม่แท้หรือเปล่าคะ</w:t>
      </w:r>
    </w:p>
    <w:p>
      <w:pPr>
        <w:pStyle w:val="BodyText"/>
      </w:pPr>
      <w:r>
        <w:t xml:space="preserve">(คุณครูปรเมษฐ)ธรรมดาไม่ใช่คำควบกล้ำจะนำมาเติมมิได้ครับ</w:t>
      </w:r>
    </w:p>
    <w:p>
      <w:pPr>
        <w:pStyle w:val="BodyText"/>
      </w:pPr>
      <w:r>
        <w:t xml:space="preserve">(คุณครูคณิตา) แสดงว่าย้ำอีกครั้งหนึ่งนะคะ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ไม่ได้เป็นคำควบกล้ำนะคะเพราะว่าตัวนี้นะคะ จะเขียนด้วยตัว ซ. โซ่ สระอา บ. ใบไม้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จะไม่ได้อยู่ในคำควบกล้ำย้ำอีกครั้งนะคะ เพื่อป้องกันความสับสนนั่นเองค่ะ</w:t>
      </w:r>
    </w:p>
    <w:p>
      <w:pPr>
        <w:pStyle w:val="BodyText"/>
      </w:pPr>
      <w:r>
        <w:t xml:space="preserve">(คุณครูปรเมษฐ) ครับ ต่อไปครับ เดี๋ยวเรามาทำใบงานกันนะครับ ใบงานนี้มีชื่อว่า คำควบกล้ำ นำมาสื่อสาร อันนี้ให้ไปทำเป็นการบ้านนะครับ แล้วก็ส่งกับคุณครูประจำวิชานอกเวลาแล้วก็อีก 1 ใบครับ นี่คือการอ่านออกเสียงนะครับ ให้นักเรียนได้ฝึกอ่านออกเสียงคำควบกล้ำจากเรื่อง เสือโคร่งกับต้นหว้า ก็ให้ไปฝึกกับคุณครูนอกเวลาเช่นเดียวกันนะครับตามที่พูดไว้ต้นคาบว่าเราจะได้เพลงคำควบกล้ำ 1 เพลงแบบเต็มนักเรียนจะได้จำและนำไปใช้ได้ในชีวิตครับ เดี๋ยวคุณครูคณิตาจะตีกลับให้ เดี๋ยวร้องตามครูไปได้เลยนะครับ</w:t>
      </w:r>
    </w:p>
    <w:p>
      <w:pPr>
        <w:pStyle w:val="BodyText"/>
      </w:pPr>
      <w:r>
        <w:t xml:space="preserve">(คุณครูคณิตา) ค่ะ คุณครูขออนุญาตเตรียมเครื่องมือสักครู่นะคะขอเวลา 3 วิ</w:t>
      </w:r>
    </w:p>
    <w:p>
      <w:pPr>
        <w:pStyle w:val="BodyText"/>
      </w:pPr>
      <w:r>
        <w:t xml:space="preserve">(นาที)ค่ะ</w:t>
      </w:r>
    </w:p>
    <w:p>
      <w:pPr>
        <w:pStyle w:val="BodyText"/>
      </w:pPr>
      <w:r>
        <w:t xml:space="preserve">(คุณครูปรเมษฐ) 1 2 3 หมดเวลาครับ</w:t>
      </w:r>
    </w:p>
    <w:p>
      <w:pPr>
        <w:pStyle w:val="BodyText"/>
      </w:pPr>
      <w:r>
        <w:t xml:space="preserve">(คุณครูคณิตา)มาแล้วค่ะ</w:t>
      </w:r>
    </w:p>
    <w:p>
      <w:pPr>
        <w:pStyle w:val="BodyText"/>
      </w:pPr>
      <w:r>
        <w:t xml:space="preserve">(คุณครูปรเมษฐ) พร้อมกันนะครับข้างขวา คว้าขวานมาไล่ขว้างควายไปควายขวางวิ่งวนขวักไขว่ควายควางวิ่งวนขวักไขว่ล้มขว้างขวัญควาถึงคราวเคราะห์ต้องไคลคลาคร่ำครวญหา ครอบครัวคร่ำครวญหา กริ่งเกรงว่าจะเปลี่ยนแปลงทรวดทรงซาบทรามทรายนกอินทรีมัทรี เทริดเทริด นนทรีทรวงไทรทรัพย์แทรกวัดตัว</w:t>
      </w:r>
      <w:r>
        <w:t xml:space="preserve"> </w:t>
      </w:r>
      <w:r>
        <w:t xml:space="preserve">“</w:t>
      </w:r>
      <w:r>
        <w:t xml:space="preserve">ทร</w:t>
      </w:r>
      <w:r>
        <w:t xml:space="preserve">”</w:t>
      </w:r>
      <w:r>
        <w:t xml:space="preserve"> </w:t>
      </w:r>
      <w:r>
        <w:t xml:space="preserve">เหล่านี้เราตัว ทร เหล่านี้เรา ออกสำเนียงเป็นเสียง ซเก่งมากนะครับนักเรียนให้นักเรียนฟังนะครับ ขอบใจนักเรียนทุกคนมากนะครับเป็นเพลงคำควบกล้ำของอาจารย์กัญชัยนำไปร้องแล้วใช้ในชีวิตประจำวันได้ครับ ต่อไปการพูดคุยสนทนาในชีวิตประจำวันนะครับ คุณครูคณิตาและนักเรียนจำเป็นที่จะต้องออกเสียงคำควบกล้ำให้ชัดเจนหรือไม่เพราะเหตุใดครับ ให้เวลาคิดและตอบคำถามกับคุณครูปลายทางได้เลยครับ</w:t>
      </w:r>
    </w:p>
    <w:p>
      <w:pPr>
        <w:pStyle w:val="BodyText"/>
      </w:pPr>
      <w:r>
        <w:t xml:space="preserve">(คุณครูคณิตา) ให้เวลากี่นาทีดีคะ ไม่ต้องเป็นนาทีครับ นักเรียนเราเก่งอยู่แล้ว5 วินาทีก็ตอบไป 1, 2,3 4 5 ตอบคำถามครับแล้วคุณครูคณิตาล</w:t>
      </w:r>
    </w:p>
    <w:p>
      <w:pPr>
        <w:pStyle w:val="BodyText"/>
      </w:pPr>
      <w:r>
        <w:t xml:space="preserve">(คุณครูคณิตา) คิดว่าในการออกเสียงนะคะ คำควบกล้ำเป็นสิ่งที่จำเป็นต่อชีวิตประจำวันของเรามากค่ะอย่างที่ครูบอกไปข้างต้นนะคะ ในช่วงแรกก็คือในการพูดสื่อสารต่าง ๆ นี่ ทำให้คำควบกล้ำไม่ถูกต้องนี่ ก็จะทำให้สารที่เราต้องการที่จะสื่อต้องผิดเพี้ยนไปนั่นเองนะคะเป็นสิ่งจำเป็นนะคะ ยกตัวอย่าง อย่างเช่นมาลีคลี่บานไม้เอก อ่านว่า</w:t>
      </w:r>
      <w:r>
        <w:t xml:space="preserve"> </w:t>
      </w:r>
      <w:r>
        <w:t xml:space="preserve">“</w:t>
      </w:r>
      <w:r>
        <w:t xml:space="preserve">คลี่</w:t>
      </w:r>
      <w:r>
        <w:t xml:space="preserve">”</w:t>
      </w:r>
    </w:p>
    <w:p>
      <w:pPr>
        <w:pStyle w:val="BodyText"/>
      </w:pPr>
      <w:r>
        <w:t xml:space="preserve">(คุณครูปรเมษฐ) ถ้าไม่ออกเสียงคำควบกล้ำเป็นอย่างไรครับ</w:t>
      </w:r>
    </w:p>
    <w:p>
      <w:pPr>
        <w:pStyle w:val="BodyText"/>
      </w:pPr>
      <w:r>
        <w:t xml:space="preserve">(คุณครูคณิตา)คี่ค่ะ</w:t>
      </w:r>
    </w:p>
    <w:p>
      <w:pPr>
        <w:pStyle w:val="BodyText"/>
      </w:pPr>
      <w:r>
        <w:t xml:space="preserve">(คุณครูปรเมษฐ) เป็นมาลีคี่บานความหมายเปลี่ยนไหมครับครูคณิตา ความหมายสำคัญมาก อีกคำหนึ่งนี่คำว่า</w:t>
      </w:r>
      <w:r>
        <w:t xml:space="preserve"> </w:t>
      </w:r>
      <w:r>
        <w:t xml:space="preserve">“</w:t>
      </w:r>
      <w:r>
        <w:t xml:space="preserve">ขวนขวาย</w:t>
      </w:r>
      <w:r>
        <w:t xml:space="preserve">”</w:t>
      </w:r>
      <w:r>
        <w:t xml:space="preserve">นักเรียนชอบอ่านว่าอย่างไร</w:t>
      </w:r>
    </w:p>
    <w:p>
      <w:pPr>
        <w:pStyle w:val="BodyText"/>
      </w:pPr>
      <w:r>
        <w:t xml:space="preserve">(คุณครูคณิตา) ขวน-ขวาย</w:t>
      </w:r>
    </w:p>
    <w:p>
      <w:pPr>
        <w:pStyle w:val="BodyText"/>
      </w:pPr>
      <w:r>
        <w:t xml:space="preserve">(คุณครูปรเมษฐ)ความหมายก็เปลี่ยน เพราะฉะนั้น ต้องตระหนักถึงเรียนนี้นะครับ</w:t>
      </w:r>
    </w:p>
    <w:p>
      <w:pPr>
        <w:pStyle w:val="BodyText"/>
      </w:pPr>
      <w:r>
        <w:t xml:space="preserve">(คุณครูคณิตา) นอกจากนี้นะคะ คำควบกล้ำนี่เราเป็นมันเป็นสิ่งจำเป็น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ที่นักเรียนนี่จะต้องพูดให้ชัด แต่เอ๊ครูอยู่กับครูปรเมษฐมานาน บางคำของครูปรเมษฐนี่ก็ไม่ชัดนะคะ ครูปรเมษฐที่ไหนคะ</w:t>
      </w:r>
    </w:p>
    <w:p>
      <w:pPr>
        <w:pStyle w:val="BodyText"/>
      </w:pPr>
      <w:r>
        <w:t xml:space="preserve">(คุณครูปรเมษฐ) เป็นคนจังหวัดประจวบคีรีขันธ์ติดชายแดนเพชรบุรีและชุมพรครับ</w:t>
      </w:r>
    </w:p>
    <w:p>
      <w:pPr>
        <w:pStyle w:val="BodyText"/>
      </w:pPr>
      <w:r>
        <w:t xml:space="preserve">(คุณครูคณิตา) บอกละเอียดนะคะนักเรียนเกือบจะมาตามหาได้แล้วนะคะนี่คำไหนบ้างคะที่ครูปรเมษฐคิดว่า</w:t>
      </w:r>
    </w:p>
    <w:p>
      <w:pPr>
        <w:pStyle w:val="BodyText"/>
      </w:pPr>
      <w:r>
        <w:t xml:space="preserve">(คุณครูปรเมษฐ) คำที่คิดว่าพูดไม่ชัดนี่นะครับคนภูมิภาคแถว ๆ นี่นะครับ เขาถือว่าเป็นภาษาถิ่นนะครับอย่างเช่น คำว่า</w:t>
      </w:r>
      <w:r>
        <w:t xml:space="preserve"> </w:t>
      </w:r>
      <w:r>
        <w:t xml:space="preserve">“</w:t>
      </w:r>
      <w:r>
        <w:t xml:space="preserve">ขวาน</w:t>
      </w:r>
      <w:r>
        <w:t xml:space="preserve">”</w:t>
      </w:r>
      <w:r>
        <w:t xml:space="preserve"> </w:t>
      </w:r>
      <w:r>
        <w:t xml:space="preserve">นี่ ขวานก็จะออกเสียงเป็นซาง คำว่าก็กลายเป็นครูคณิตาลองคาดคะเนเป็นอะไร</w:t>
      </w:r>
    </w:p>
    <w:p>
      <w:pPr>
        <w:pStyle w:val="BodyText"/>
      </w:pPr>
      <w:r>
        <w:t xml:space="preserve">(คุณครูคณิตา) ไม่ฝาดหรือเปล่าคะ</w:t>
      </w:r>
    </w:p>
    <w:p>
      <w:pPr>
        <w:pStyle w:val="BodyText"/>
      </w:pPr>
      <w:r>
        <w:t xml:space="preserve">(คุณครูปรเมษฐ) ไม้ฝาดคำว่า</w:t>
      </w:r>
      <w:r>
        <w:t xml:space="preserve"> </w:t>
      </w:r>
      <w:r>
        <w:t xml:space="preserve">“</w:t>
      </w:r>
      <w:r>
        <w:t xml:space="preserve">ควาย</w:t>
      </w:r>
      <w:r>
        <w:t xml:space="preserve">”</w:t>
      </w:r>
      <w:r>
        <w:t xml:space="preserve"> </w:t>
      </w:r>
      <w:r>
        <w:t xml:space="preserve">เป็น…</w:t>
      </w:r>
    </w:p>
    <w:p>
      <w:pPr>
        <w:pStyle w:val="BodyText"/>
      </w:pPr>
      <w:r>
        <w:t xml:space="preserve">(คุณครูคณิตา) ฟายเป็นทรายถามว่าผิดไหม ก็ไม่ผิดถือว่าเป็นภาษาถิ่นแต่การพูด จริง ๆ แล้วต้องให้ออกตามคำควบกล้ำคุณครูให้เด็กพูดเดี๋ยวเอาไม้กวาดฟาดหน้าคว่ำเขาให้เด็กฝึกพูดนะครับ นักเรียนพูดไม่ได้เลย ถ้าแถว ๆ นี้ ถ้าไม่ฝึกพูดกันเดี๋ยวเอาไม้ฝาดฟาดหน้าฝ้ำที่ผิดนะครับ เพราะฉะนั้นการใช้ในชีวิตจะต้องนำมาใช้ให้ถูกต้อง ต้องพูดให้ถูกคำควบกล้ำเป็นสิ่งสำคัญครับหนู ๆ ที่อยู่ปลายทางทุกคนครับ ต่อไปนะครับนักเรียนจะนำความรู้ในเรื่องคำควบกล้ำไปพัฒนาตนเองอย่างไรคำถามข้อนี้ เราให้นักเรียนเป็นผู้ตอบเองนะครับ</w:t>
      </w:r>
    </w:p>
    <w:p>
      <w:pPr>
        <w:pStyle w:val="BodyText"/>
      </w:pPr>
      <w:r>
        <w:t xml:space="preserve">(คุณครูคณิตา) นักเรียนอาจจะตอบกับคุณครูปลายทางหรือว่าอาจจะเขียนลงไปในสมุดก็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้าวความเมื่อกี้ค่ะ ที่คุณครูปรเมษฐพูด เชื่อว่านักเรียนคนคงมีปัญหา เรื่อง การออกเสียงคำควบกล้ำ ฉะนั้นนี่ นี่ก็เป็นสิ่งที่นำไปพัฒนาตนเองได้ นักเรียนอาจจะฝึกพูดให้มากขึ้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อกเสียงให้ชัดเจนมากยิ่งขึ้นนี่ก็ถือว่าเป็นสิ่งที่พัฒนาตนเองค่ะ</w:t>
      </w:r>
    </w:p>
    <w:p>
      <w:pPr>
        <w:pStyle w:val="BodyText"/>
      </w:pPr>
      <w:r>
        <w:t xml:space="preserve">(คุณครูปรเมษฐ) ใช่ครับสำหรับวิชาภาษาไทยชั่วโมงหน้านะครับเราจะเรียนกันในเรื่องการแยกข้อเท็จจริงและข้อคิดเห็นให้นักเรียนเตรียมอะไรมาบ้างครับคุณครูคณิตา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ความรู้เรื่อง ข้อเท็จจริงและข้อคิดเห็นค่ะ 2.ใบงานเรื่องอ่านคิดพิจาณาค่ะสามารถดาวน์โหลดข้อมูลได้ที่www.dltv.ac.th ค่ะ ในรายวิชาภาษาไทย ชั้นประถมศึกษาปีที่ 6</w:t>
      </w:r>
    </w:p>
    <w:p>
      <w:pPr>
        <w:pStyle w:val="BodyText"/>
      </w:pPr>
      <w:r>
        <w:t xml:space="preserve">(คุณครูปรเมษฐ) สำหรับวันนี้นะครับ</w:t>
      </w:r>
    </w:p>
    <w:p>
      <w:pPr>
        <w:pStyle w:val="BodyText"/>
      </w:pPr>
      <w:r>
        <w:t xml:space="preserve">(คุณครูคณิตา)สำหรับวันนี้</w:t>
      </w:r>
    </w:p>
    <w:p>
      <w:pPr>
        <w:pStyle w:val="BodyText"/>
      </w:pPr>
      <w:r>
        <w:t xml:space="preserve">(คุณครูปรเมษฐ)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๔ การออกเสียงคำควบกล้ำ ๘ มิ.ย. ๖๔ มาริก</dc:title>
  <dc:creator/>
  <cp:keywords/>
  <dcterms:created xsi:type="dcterms:W3CDTF">2022-01-27T08:21:10Z</dcterms:created>
  <dcterms:modified xsi:type="dcterms:W3CDTF">2022-01-27T08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4.00 น.</vt:lpwstr>
  </property>
  <property fmtid="{D5CDD505-2E9C-101B-9397-08002B2CF9AE}" pid="3" name="subtitle">
    <vt:lpwstr/>
  </property>
</Properties>
</file>